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873811" w14:textId="0468AF22" w:rsidR="00D61D29" w:rsidRPr="0014251A" w:rsidRDefault="003761F3" w:rsidP="008A3A5D">
      <w:pPr>
        <w:snapToGrid w:val="0"/>
        <w:jc w:val="right"/>
        <w:rPr>
          <w:rFonts w:ascii="ＭＳ ゴシック" w:eastAsia="ＭＳ ゴシック" w:hAnsi="ＭＳ ゴシック"/>
          <w:lang w:eastAsia="ja-JP"/>
        </w:rPr>
      </w:pPr>
      <w:r w:rsidRPr="0014251A">
        <w:rPr>
          <w:rFonts w:ascii="ＭＳ ゴシック" w:eastAsia="ＭＳ ゴシック" w:hAnsi="ＭＳ ゴシック" w:hint="eastAsia"/>
          <w:lang w:eastAsia="ja-JP"/>
        </w:rPr>
        <w:t>申込締切：</w:t>
      </w:r>
      <w:r w:rsidR="002E0794">
        <w:rPr>
          <w:rFonts w:ascii="ＭＳ ゴシック" w:eastAsia="ＭＳ ゴシック" w:hAnsi="ＭＳ ゴシック" w:hint="eastAsia"/>
          <w:color w:val="FF0000"/>
          <w:lang w:eastAsia="ja-JP"/>
        </w:rPr>
        <w:t>令和</w:t>
      </w:r>
      <w:r w:rsidR="008C7055">
        <w:rPr>
          <w:rFonts w:ascii="ＭＳ ゴシック" w:eastAsia="ＭＳ ゴシック" w:hAnsi="ＭＳ ゴシック"/>
          <w:color w:val="FF0000"/>
          <w:lang w:eastAsia="ja-JP"/>
        </w:rPr>
        <w:t>3</w:t>
      </w:r>
      <w:r w:rsidR="00FA3D1A">
        <w:rPr>
          <w:rFonts w:ascii="ＭＳ ゴシック" w:eastAsia="ＭＳ ゴシック" w:hAnsi="ＭＳ ゴシック" w:hint="eastAsia"/>
          <w:color w:val="FF0000"/>
          <w:lang w:eastAsia="ja-JP"/>
        </w:rPr>
        <w:t>年</w:t>
      </w:r>
      <w:r w:rsidR="008C7055">
        <w:rPr>
          <w:rFonts w:ascii="ＭＳ ゴシック" w:eastAsia="ＭＳ ゴシック" w:hAnsi="ＭＳ ゴシック"/>
          <w:color w:val="FF0000"/>
          <w:lang w:eastAsia="ja-JP"/>
        </w:rPr>
        <w:t>3</w:t>
      </w:r>
      <w:r w:rsidR="00FA3D1A">
        <w:rPr>
          <w:rFonts w:ascii="ＭＳ ゴシック" w:eastAsia="ＭＳ ゴシック" w:hAnsi="ＭＳ ゴシック" w:hint="eastAsia"/>
          <w:color w:val="FF0000"/>
          <w:lang w:eastAsia="ja-JP"/>
        </w:rPr>
        <w:t>月</w:t>
      </w:r>
      <w:r w:rsidR="008C7055">
        <w:rPr>
          <w:rFonts w:ascii="ＭＳ ゴシック" w:eastAsia="ＭＳ ゴシック" w:hAnsi="ＭＳ ゴシック"/>
          <w:color w:val="FF0000"/>
          <w:lang w:eastAsia="ja-JP"/>
        </w:rPr>
        <w:t>31</w:t>
      </w:r>
      <w:r w:rsidR="00FA3D1A">
        <w:rPr>
          <w:rFonts w:ascii="ＭＳ ゴシック" w:eastAsia="ＭＳ ゴシック" w:hAnsi="ＭＳ ゴシック" w:hint="eastAsia"/>
          <w:color w:val="FF0000"/>
          <w:lang w:eastAsia="ja-JP"/>
        </w:rPr>
        <w:t>日</w:t>
      </w:r>
    </w:p>
    <w:tbl>
      <w:tblPr>
        <w:tblW w:w="8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53"/>
        <w:gridCol w:w="719"/>
        <w:gridCol w:w="1664"/>
        <w:gridCol w:w="1158"/>
        <w:gridCol w:w="1388"/>
        <w:gridCol w:w="2393"/>
      </w:tblGrid>
      <w:tr w:rsidR="005B5FCA" w14:paraId="6F64716A" w14:textId="77777777" w:rsidTr="007C01E2">
        <w:trPr>
          <w:trHeight w:val="781"/>
          <w:jc w:val="center"/>
        </w:trPr>
        <w:tc>
          <w:tcPr>
            <w:tcW w:w="8975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287EBB78" w14:textId="77777777" w:rsidR="006B7C8C" w:rsidRPr="000024C0" w:rsidRDefault="005B5FCA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b/>
                <w:sz w:val="28"/>
                <w:szCs w:val="28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b/>
                <w:sz w:val="28"/>
                <w:szCs w:val="28"/>
                <w:lang w:eastAsia="ja-JP"/>
              </w:rPr>
              <w:t>自由論題・院生</w:t>
            </w:r>
            <w:r w:rsidR="00CE7260" w:rsidRPr="000024C0">
              <w:rPr>
                <w:rFonts w:ascii="ＭＳ ゴシック" w:eastAsia="ＭＳ ゴシック" w:hAnsi="ＭＳ ゴシック" w:hint="eastAsia"/>
                <w:b/>
                <w:sz w:val="28"/>
                <w:szCs w:val="28"/>
                <w:lang w:eastAsia="ja-JP"/>
              </w:rPr>
              <w:t>発表申込書</w:t>
            </w:r>
          </w:p>
          <w:p w14:paraId="20EAB586" w14:textId="77777777" w:rsidR="00F2727D" w:rsidRDefault="00F2727D" w:rsidP="00F2727D">
            <w:pPr>
              <w:snapToGrid w:val="0"/>
              <w:spacing w:afterLines="20" w:after="67"/>
              <w:jc w:val="center"/>
              <w:rPr>
                <w:rFonts w:ascii="ＭＳ ゴシック" w:eastAsia="ＭＳ ゴシック" w:hAnsi="ＭＳ ゴシック"/>
                <w:b/>
                <w:sz w:val="22"/>
                <w:szCs w:val="22"/>
                <w:lang w:eastAsia="ja-JP"/>
              </w:rPr>
            </w:pPr>
          </w:p>
          <w:p w14:paraId="6742A1BB" w14:textId="64C52136" w:rsidR="005B5FCA" w:rsidRDefault="00F2727D" w:rsidP="00F2727D">
            <w:pPr>
              <w:snapToGrid w:val="0"/>
              <w:spacing w:afterLines="20" w:after="67"/>
              <w:jc w:val="center"/>
              <w:rPr>
                <w:rFonts w:ascii="ＭＳ ゴシック" w:eastAsia="ＭＳ ゴシック" w:hAnsi="ＭＳ ゴシック"/>
                <w:b/>
                <w:sz w:val="22"/>
                <w:szCs w:val="22"/>
                <w:lang w:eastAsia="zh-CN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zh-CN"/>
              </w:rPr>
              <w:t>日本情報経営学会　第</w:t>
            </w:r>
            <w:r w:rsidR="002F456D"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ja-JP"/>
              </w:rPr>
              <w:t>8</w:t>
            </w:r>
            <w:r w:rsidR="008C7055">
              <w:rPr>
                <w:rFonts w:ascii="ＭＳ ゴシック" w:eastAsia="ＭＳ ゴシック" w:hAnsi="ＭＳ ゴシック"/>
                <w:b/>
                <w:sz w:val="22"/>
                <w:szCs w:val="22"/>
                <w:lang w:eastAsia="ja-JP"/>
              </w:rPr>
              <w:t>1</w:t>
            </w:r>
            <w:r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zh-CN"/>
              </w:rPr>
              <w:t>回全国大会</w:t>
            </w:r>
          </w:p>
          <w:p w14:paraId="02436ACA" w14:textId="69F436F9" w:rsidR="00F2727D" w:rsidRPr="000024C0" w:rsidRDefault="009F1001" w:rsidP="002F456D">
            <w:pPr>
              <w:snapToGrid w:val="0"/>
              <w:spacing w:afterLines="20" w:after="67"/>
              <w:jc w:val="center"/>
              <w:rPr>
                <w:rFonts w:ascii="ＭＳ ゴシック" w:eastAsia="ＭＳ ゴシック" w:hAnsi="ＭＳ ゴシック"/>
                <w:b/>
                <w:sz w:val="28"/>
                <w:szCs w:val="28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zh-CN"/>
              </w:rPr>
              <w:t xml:space="preserve">　</w:t>
            </w:r>
            <w:r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ja-JP"/>
              </w:rPr>
              <w:t>令和</w:t>
            </w:r>
            <w:r w:rsidR="008C7055">
              <w:rPr>
                <w:rFonts w:ascii="ＭＳ ゴシック" w:eastAsia="ＭＳ ゴシック" w:hAnsi="ＭＳ ゴシック"/>
                <w:b/>
                <w:sz w:val="22"/>
                <w:szCs w:val="22"/>
                <w:lang w:eastAsia="ja-JP"/>
              </w:rPr>
              <w:t>3</w:t>
            </w:r>
            <w:r w:rsidR="00FA3D1A" w:rsidRPr="00FA3D1A"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zh-CN"/>
              </w:rPr>
              <w:t>年</w:t>
            </w:r>
            <w:r w:rsidR="008C7055">
              <w:rPr>
                <w:rFonts w:ascii="ＭＳ ゴシック" w:eastAsia="ＭＳ ゴシック" w:hAnsi="ＭＳ ゴシック"/>
                <w:b/>
                <w:sz w:val="22"/>
                <w:szCs w:val="22"/>
                <w:lang w:eastAsia="ja-JP"/>
              </w:rPr>
              <w:t>6</w:t>
            </w:r>
            <w:r w:rsidR="00FA3D1A" w:rsidRPr="00FA3D1A"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zh-CN"/>
              </w:rPr>
              <w:t>月</w:t>
            </w:r>
            <w:r w:rsidR="008C7055">
              <w:rPr>
                <w:rFonts w:ascii="ＭＳ ゴシック" w:eastAsia="ＭＳ ゴシック" w:hAnsi="ＭＳ ゴシック"/>
                <w:b/>
                <w:sz w:val="22"/>
                <w:szCs w:val="22"/>
                <w:lang w:eastAsia="ja-JP"/>
              </w:rPr>
              <w:t>26</w:t>
            </w:r>
            <w:r w:rsidR="00FA3D1A" w:rsidRPr="00FA3D1A"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zh-CN"/>
              </w:rPr>
              <w:t>日（</w:t>
            </w:r>
            <w:r w:rsidR="00243753"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ja-JP"/>
              </w:rPr>
              <w:t>土</w:t>
            </w:r>
            <w:r w:rsidR="00FA3D1A" w:rsidRPr="00FA3D1A"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zh-CN"/>
              </w:rPr>
              <w:t>）～</w:t>
            </w:r>
            <w:r w:rsidR="008C7055">
              <w:rPr>
                <w:rFonts w:ascii="ＭＳ ゴシック" w:eastAsia="ＭＳ ゴシック" w:hAnsi="ＭＳ ゴシック"/>
                <w:b/>
                <w:sz w:val="22"/>
                <w:szCs w:val="22"/>
                <w:lang w:eastAsia="ja-JP"/>
              </w:rPr>
              <w:t>27</w:t>
            </w:r>
            <w:r w:rsidR="00FA3D1A" w:rsidRPr="00FA3D1A"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zh-CN"/>
              </w:rPr>
              <w:t>日（</w:t>
            </w:r>
            <w:r w:rsidR="00243753"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ja-JP"/>
              </w:rPr>
              <w:t>日</w:t>
            </w:r>
            <w:r w:rsidR="00AA3BE8">
              <w:rPr>
                <w:rFonts w:ascii="ＭＳ ゴシック" w:eastAsia="ＭＳ ゴシック" w:hAnsi="ＭＳ ゴシック" w:hint="eastAsia"/>
                <w:b/>
                <w:sz w:val="22"/>
                <w:szCs w:val="22"/>
                <w:lang w:eastAsia="ja-JP"/>
              </w:rPr>
              <w:t>）</w:t>
            </w:r>
          </w:p>
        </w:tc>
      </w:tr>
      <w:tr w:rsidR="007C01E2" w14:paraId="51DB6602" w14:textId="77777777" w:rsidTr="007C01E2">
        <w:trPr>
          <w:trHeight w:val="20"/>
          <w:jc w:val="center"/>
        </w:trPr>
        <w:tc>
          <w:tcPr>
            <w:tcW w:w="1653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5FEBE3" w14:textId="77777777" w:rsidR="009F5AEF" w:rsidRPr="000024C0" w:rsidRDefault="009F5AE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申込</w:t>
            </w:r>
          </w:p>
          <w:p w14:paraId="29E96877" w14:textId="77777777" w:rsidR="009F5AEF" w:rsidRPr="000024C0" w:rsidRDefault="009F5AE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セッション</w:t>
            </w:r>
          </w:p>
        </w:tc>
        <w:tc>
          <w:tcPr>
            <w:tcW w:w="7322" w:type="dxa"/>
            <w:gridSpan w:val="5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A596096" w14:textId="77777777" w:rsidR="009F5AEF" w:rsidRPr="000024C0" w:rsidRDefault="009F5AEF" w:rsidP="000024C0">
            <w:pPr>
              <w:snapToGrid w:val="0"/>
              <w:jc w:val="both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（</w:t>
            </w:r>
            <w:r w:rsidR="00F50DCD" w:rsidRPr="000024C0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※</w:t>
            </w:r>
            <w:r w:rsidRPr="000024C0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該当する方に○を入力して下さい）</w:t>
            </w:r>
          </w:p>
        </w:tc>
      </w:tr>
      <w:tr w:rsidR="007C01E2" w14:paraId="049EA125" w14:textId="77777777" w:rsidTr="007C01E2">
        <w:trPr>
          <w:trHeight w:val="20"/>
          <w:jc w:val="center"/>
        </w:trPr>
        <w:tc>
          <w:tcPr>
            <w:tcW w:w="1653" w:type="dxa"/>
            <w:vMerge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8E53CF5" w14:textId="77777777" w:rsidR="009F5AEF" w:rsidRPr="000024C0" w:rsidRDefault="009F5AE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719" w:type="dxa"/>
            <w:tcBorders>
              <w:top w:val="single" w:sz="2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</w:tcPr>
          <w:p w14:paraId="3D6061DD" w14:textId="77777777" w:rsidR="009F5AEF" w:rsidRPr="000024C0" w:rsidRDefault="009F5AE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6603" w:type="dxa"/>
            <w:gridSpan w:val="4"/>
            <w:tcBorders>
              <w:top w:val="single" w:sz="2" w:space="0" w:color="auto"/>
              <w:left w:val="single" w:sz="2" w:space="0" w:color="auto"/>
              <w:bottom w:val="dashed" w:sz="4" w:space="0" w:color="auto"/>
              <w:right w:val="single" w:sz="12" w:space="0" w:color="auto"/>
            </w:tcBorders>
            <w:shd w:val="clear" w:color="auto" w:fill="auto"/>
          </w:tcPr>
          <w:p w14:paraId="3597337A" w14:textId="77777777" w:rsidR="009F5AEF" w:rsidRPr="000024C0" w:rsidRDefault="009F5AEF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自由論題セッション</w:t>
            </w:r>
          </w:p>
        </w:tc>
      </w:tr>
      <w:tr w:rsidR="007C01E2" w14:paraId="0851E3B1" w14:textId="77777777" w:rsidTr="007C01E2">
        <w:trPr>
          <w:trHeight w:val="20"/>
          <w:jc w:val="center"/>
        </w:trPr>
        <w:tc>
          <w:tcPr>
            <w:tcW w:w="1653" w:type="dxa"/>
            <w:vMerge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498C967" w14:textId="77777777" w:rsidR="009F5AEF" w:rsidRPr="000024C0" w:rsidRDefault="009F5AE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719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47360C5" w14:textId="77777777" w:rsidR="009F5AEF" w:rsidRPr="000024C0" w:rsidRDefault="009F5AE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6603" w:type="dxa"/>
            <w:gridSpan w:val="4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9540BB4" w14:textId="77777777" w:rsidR="009F5AEF" w:rsidRPr="000024C0" w:rsidRDefault="009F5AEF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院生報告セッション</w:t>
            </w:r>
          </w:p>
        </w:tc>
      </w:tr>
      <w:tr w:rsidR="007C01E2" w14:paraId="4BFAB2D7" w14:textId="77777777" w:rsidTr="007C01E2">
        <w:trPr>
          <w:trHeight w:val="20"/>
          <w:jc w:val="center"/>
        </w:trPr>
        <w:tc>
          <w:tcPr>
            <w:tcW w:w="1653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898B4F9" w14:textId="77777777" w:rsidR="009F5AEF" w:rsidRPr="000024C0" w:rsidRDefault="009F5AE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報告者</w:t>
            </w:r>
          </w:p>
          <w:p w14:paraId="25638CB9" w14:textId="77777777" w:rsidR="009F5AEF" w:rsidRPr="000024C0" w:rsidRDefault="009F5AE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会員種別</w:t>
            </w:r>
          </w:p>
        </w:tc>
        <w:tc>
          <w:tcPr>
            <w:tcW w:w="7322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1A6DFE" w14:textId="77777777" w:rsidR="009F5AEF" w:rsidRPr="000024C0" w:rsidRDefault="009F5AEF" w:rsidP="000024C0">
            <w:pPr>
              <w:snapToGrid w:val="0"/>
              <w:jc w:val="both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（</w:t>
            </w:r>
            <w:r w:rsidR="00F50DCD" w:rsidRPr="000024C0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※</w:t>
            </w:r>
            <w:r w:rsidRPr="000024C0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該当する方に○を入力して下さい）</w:t>
            </w:r>
          </w:p>
        </w:tc>
      </w:tr>
      <w:tr w:rsidR="007C01E2" w14:paraId="1AF7AA2B" w14:textId="77777777" w:rsidTr="007C01E2">
        <w:trPr>
          <w:trHeight w:val="20"/>
          <w:jc w:val="center"/>
        </w:trPr>
        <w:tc>
          <w:tcPr>
            <w:tcW w:w="1653" w:type="dxa"/>
            <w:vMerge/>
            <w:tcBorders>
              <w:top w:val="single" w:sz="4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ABCED3" w14:textId="77777777" w:rsidR="009F5AEF" w:rsidRPr="000024C0" w:rsidRDefault="009F5AE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719" w:type="dxa"/>
            <w:tcBorders>
              <w:top w:val="single" w:sz="2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2A63FF" w14:textId="77777777" w:rsidR="009F5AEF" w:rsidRPr="000024C0" w:rsidRDefault="009F5AE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6603" w:type="dxa"/>
            <w:gridSpan w:val="4"/>
            <w:tcBorders>
              <w:top w:val="single" w:sz="2" w:space="0" w:color="auto"/>
              <w:left w:val="single" w:sz="2" w:space="0" w:color="auto"/>
              <w:bottom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4B047B" w14:textId="2FCCA987" w:rsidR="009F5AEF" w:rsidRPr="000024C0" w:rsidRDefault="009F5AEF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正会員</w:t>
            </w:r>
            <w:r w:rsidR="00A40FC0">
              <w:rPr>
                <w:rFonts w:ascii="ＭＳ ゴシック" w:eastAsia="ＭＳ ゴシック" w:hAnsi="ＭＳ ゴシック" w:hint="eastAsia"/>
                <w:lang w:eastAsia="ja-JP"/>
              </w:rPr>
              <w:t xml:space="preserve">　</w:t>
            </w:r>
          </w:p>
        </w:tc>
      </w:tr>
      <w:tr w:rsidR="007C01E2" w14:paraId="5D4104B1" w14:textId="77777777" w:rsidTr="007C01E2">
        <w:trPr>
          <w:trHeight w:val="20"/>
          <w:jc w:val="center"/>
        </w:trPr>
        <w:tc>
          <w:tcPr>
            <w:tcW w:w="1653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47F20A" w14:textId="77777777" w:rsidR="006B7C8C" w:rsidRPr="000024C0" w:rsidRDefault="006B7C8C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719" w:type="dxa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1D28E0" w14:textId="77777777" w:rsidR="006B7C8C" w:rsidRPr="000024C0" w:rsidRDefault="006B7C8C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6603" w:type="dxa"/>
            <w:gridSpan w:val="4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AB5D88A" w14:textId="19ECB9F9" w:rsidR="006B7C8C" w:rsidRPr="000024C0" w:rsidRDefault="006B7C8C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zh-CN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zh-CN"/>
              </w:rPr>
              <w:t>学生会員（</w:t>
            </w:r>
            <w:r w:rsidR="00A40FC0">
              <w:rPr>
                <w:rFonts w:ascii="ＭＳ ゴシック" w:eastAsia="ＭＳ ゴシック" w:hAnsi="ＭＳ ゴシック" w:hint="eastAsia"/>
                <w:lang w:eastAsia="zh-CN"/>
              </w:rPr>
              <w:t xml:space="preserve">指導教員名：　　　　　　　</w:t>
            </w:r>
            <w:r w:rsidR="00C51C92">
              <w:rPr>
                <w:rFonts w:ascii="ＭＳ ゴシック" w:eastAsia="ＭＳ ゴシック" w:hAnsi="ＭＳ ゴシック" w:hint="eastAsia"/>
                <w:lang w:eastAsia="ja-JP"/>
              </w:rPr>
              <w:t xml:space="preserve">　　　　</w:t>
            </w:r>
            <w:r w:rsidR="00A40FC0">
              <w:rPr>
                <w:rFonts w:ascii="ＭＳ ゴシック" w:eastAsia="ＭＳ ゴシック" w:hAnsi="ＭＳ ゴシック" w:hint="eastAsia"/>
                <w:lang w:eastAsia="ja-JP"/>
              </w:rPr>
              <w:t xml:space="preserve">　</w:t>
            </w:r>
            <w:r w:rsidRPr="000024C0">
              <w:rPr>
                <w:rFonts w:ascii="ＭＳ ゴシック" w:eastAsia="ＭＳ ゴシック" w:hAnsi="ＭＳ ゴシック" w:hint="eastAsia"/>
                <w:lang w:eastAsia="zh-CN"/>
              </w:rPr>
              <w:t>）</w:t>
            </w:r>
          </w:p>
        </w:tc>
      </w:tr>
      <w:tr w:rsidR="007C01E2" w14:paraId="5E97783A" w14:textId="77777777" w:rsidTr="007C01E2">
        <w:trPr>
          <w:trHeight w:val="619"/>
          <w:jc w:val="center"/>
        </w:trPr>
        <w:tc>
          <w:tcPr>
            <w:tcW w:w="1653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5DDCFC" w14:textId="77777777" w:rsidR="001C232F" w:rsidRPr="000024C0" w:rsidRDefault="001C232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発表題目</w:t>
            </w:r>
          </w:p>
        </w:tc>
        <w:tc>
          <w:tcPr>
            <w:tcW w:w="71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F36B7E" w14:textId="77777777" w:rsidR="001C232F" w:rsidRPr="000024C0" w:rsidRDefault="001C232F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和　文</w:t>
            </w:r>
          </w:p>
        </w:tc>
        <w:tc>
          <w:tcPr>
            <w:tcW w:w="6603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666F803C" w14:textId="77777777" w:rsidR="001C232F" w:rsidRPr="000024C0" w:rsidRDefault="001C232F" w:rsidP="000024C0">
            <w:pPr>
              <w:snapToGrid w:val="0"/>
              <w:rPr>
                <w:rFonts w:ascii="ＭＳ ゴシック" w:eastAsia="ＭＳ ゴシック" w:hAnsi="ＭＳ ゴシック"/>
                <w:lang w:eastAsia="zh-CN"/>
              </w:rPr>
            </w:pPr>
          </w:p>
        </w:tc>
      </w:tr>
      <w:tr w:rsidR="007C01E2" w14:paraId="0F53654A" w14:textId="77777777" w:rsidTr="007C01E2">
        <w:trPr>
          <w:trHeight w:val="674"/>
          <w:jc w:val="center"/>
        </w:trPr>
        <w:tc>
          <w:tcPr>
            <w:tcW w:w="1653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3EC41A1" w14:textId="77777777" w:rsidR="004250CC" w:rsidRPr="000024C0" w:rsidRDefault="004250CC" w:rsidP="000024C0">
            <w:pPr>
              <w:snapToGrid w:val="0"/>
              <w:rPr>
                <w:rFonts w:ascii="ＭＳ ゴシック" w:eastAsia="ＭＳ ゴシック" w:hAnsi="ＭＳ ゴシック"/>
                <w:lang w:eastAsia="zh-CN"/>
              </w:rPr>
            </w:pPr>
          </w:p>
        </w:tc>
        <w:tc>
          <w:tcPr>
            <w:tcW w:w="719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9EA14B" w14:textId="77777777" w:rsidR="004250CC" w:rsidRPr="000024C0" w:rsidRDefault="004250CC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zh-CN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英　文</w:t>
            </w:r>
          </w:p>
        </w:tc>
        <w:tc>
          <w:tcPr>
            <w:tcW w:w="6603" w:type="dxa"/>
            <w:gridSpan w:val="4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</w:tcPr>
          <w:p w14:paraId="659E91FC" w14:textId="77777777" w:rsidR="004250CC" w:rsidRPr="000024C0" w:rsidRDefault="004250CC" w:rsidP="000024C0">
            <w:pPr>
              <w:snapToGrid w:val="0"/>
              <w:rPr>
                <w:rFonts w:ascii="ＭＳ ゴシック" w:eastAsia="ＭＳ ゴシック" w:hAnsi="ＭＳ ゴシック"/>
                <w:lang w:eastAsia="zh-CN"/>
              </w:rPr>
            </w:pPr>
          </w:p>
        </w:tc>
      </w:tr>
      <w:tr w:rsidR="007C01E2" w14:paraId="48888054" w14:textId="77777777" w:rsidTr="00FA3D1A">
        <w:trPr>
          <w:trHeight w:val="2568"/>
          <w:jc w:val="center"/>
        </w:trPr>
        <w:tc>
          <w:tcPr>
            <w:tcW w:w="165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tcMar>
              <w:top w:w="45" w:type="dxa"/>
              <w:left w:w="57" w:type="dxa"/>
              <w:bottom w:w="45" w:type="dxa"/>
              <w:right w:w="57" w:type="dxa"/>
            </w:tcMar>
            <w:vAlign w:val="center"/>
          </w:tcPr>
          <w:p w14:paraId="0D617B36" w14:textId="77777777" w:rsidR="004250CC" w:rsidRPr="000024C0" w:rsidRDefault="004250CC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要　　旨</w:t>
            </w:r>
          </w:p>
        </w:tc>
        <w:tc>
          <w:tcPr>
            <w:tcW w:w="7322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45" w:type="dxa"/>
              <w:bottom w:w="45" w:type="dxa"/>
            </w:tcMar>
          </w:tcPr>
          <w:p w14:paraId="6FC08A5A" w14:textId="77777777" w:rsidR="004250CC" w:rsidRPr="000024C0" w:rsidRDefault="004250CC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7C01E2" w14:paraId="62850D58" w14:textId="77777777" w:rsidTr="007C01E2">
        <w:trPr>
          <w:trHeight w:val="468"/>
          <w:jc w:val="center"/>
        </w:trPr>
        <w:tc>
          <w:tcPr>
            <w:tcW w:w="1653" w:type="dxa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37AFE411" w14:textId="77777777" w:rsidR="004A1348" w:rsidRPr="000024C0" w:rsidRDefault="004A1348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キーワード</w:t>
            </w:r>
          </w:p>
        </w:tc>
        <w:tc>
          <w:tcPr>
            <w:tcW w:w="238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tcMar>
              <w:top w:w="28" w:type="dxa"/>
              <w:left w:w="57" w:type="dxa"/>
              <w:bottom w:w="0" w:type="dxa"/>
              <w:right w:w="57" w:type="dxa"/>
            </w:tcMar>
            <w:vAlign w:val="center"/>
          </w:tcPr>
          <w:p w14:paraId="71CD39F0" w14:textId="77777777" w:rsidR="004A1348" w:rsidRPr="000024C0" w:rsidRDefault="004A1348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①</w:t>
            </w:r>
            <w:r w:rsidR="00C9354A" w:rsidRPr="000024C0">
              <w:rPr>
                <w:rFonts w:ascii="ＭＳ ゴシック" w:eastAsia="ＭＳ ゴシック" w:hAnsi="ＭＳ ゴシック" w:hint="eastAsia"/>
                <w:lang w:eastAsia="ja-JP"/>
              </w:rPr>
              <w:t xml:space="preserve"> </w:t>
            </w:r>
          </w:p>
        </w:tc>
        <w:tc>
          <w:tcPr>
            <w:tcW w:w="2546" w:type="dxa"/>
            <w:gridSpan w:val="2"/>
            <w:tcBorders>
              <w:top w:val="single" w:sz="2" w:space="0" w:color="auto"/>
              <w:left w:val="nil"/>
              <w:right w:val="nil"/>
            </w:tcBorders>
            <w:tcMar>
              <w:top w:w="28" w:type="dxa"/>
              <w:left w:w="57" w:type="dxa"/>
              <w:bottom w:w="0" w:type="dxa"/>
              <w:right w:w="57" w:type="dxa"/>
            </w:tcMar>
            <w:vAlign w:val="center"/>
          </w:tcPr>
          <w:p w14:paraId="69349D41" w14:textId="77777777" w:rsidR="004A1348" w:rsidRPr="000024C0" w:rsidRDefault="004A1348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zh-CN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②</w:t>
            </w:r>
            <w:r w:rsidR="00C9354A" w:rsidRPr="000024C0">
              <w:rPr>
                <w:rFonts w:ascii="ＭＳ ゴシック" w:eastAsia="ＭＳ ゴシック" w:hAnsi="ＭＳ ゴシック" w:hint="eastAsia"/>
                <w:lang w:eastAsia="ja-JP"/>
              </w:rPr>
              <w:t xml:space="preserve"> </w:t>
            </w:r>
          </w:p>
        </w:tc>
        <w:tc>
          <w:tcPr>
            <w:tcW w:w="2393" w:type="dxa"/>
            <w:tcBorders>
              <w:top w:val="single" w:sz="2" w:space="0" w:color="auto"/>
              <w:left w:val="nil"/>
              <w:right w:val="single" w:sz="12" w:space="0" w:color="auto"/>
            </w:tcBorders>
            <w:tcMar>
              <w:top w:w="28" w:type="dxa"/>
              <w:left w:w="57" w:type="dxa"/>
              <w:right w:w="57" w:type="dxa"/>
            </w:tcMar>
            <w:vAlign w:val="center"/>
          </w:tcPr>
          <w:p w14:paraId="2281A433" w14:textId="77777777" w:rsidR="004A1348" w:rsidRPr="000024C0" w:rsidRDefault="004A1348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zh-CN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③</w:t>
            </w:r>
            <w:r w:rsidR="00C9354A" w:rsidRPr="000024C0">
              <w:rPr>
                <w:rFonts w:ascii="ＭＳ ゴシック" w:eastAsia="ＭＳ ゴシック" w:hAnsi="ＭＳ ゴシック" w:hint="eastAsia"/>
                <w:lang w:eastAsia="ja-JP"/>
              </w:rPr>
              <w:t xml:space="preserve"> </w:t>
            </w:r>
          </w:p>
        </w:tc>
      </w:tr>
      <w:tr w:rsidR="007C01E2" w14:paraId="2803C1B8" w14:textId="77777777" w:rsidTr="007C01E2">
        <w:trPr>
          <w:jc w:val="center"/>
        </w:trPr>
        <w:tc>
          <w:tcPr>
            <w:tcW w:w="1653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255DDA7D" w14:textId="77777777" w:rsidR="00C9354A" w:rsidRPr="000024C0" w:rsidRDefault="00C9354A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発 表 者</w:t>
            </w:r>
          </w:p>
        </w:tc>
        <w:tc>
          <w:tcPr>
            <w:tcW w:w="354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51" w:type="dxa"/>
              <w:left w:w="57" w:type="dxa"/>
              <w:bottom w:w="51" w:type="dxa"/>
              <w:right w:w="57" w:type="dxa"/>
            </w:tcMar>
          </w:tcPr>
          <w:p w14:paraId="1C93A802" w14:textId="29A7436D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 xml:space="preserve">所属： </w:t>
            </w:r>
            <w:r w:rsidR="00A40FC0">
              <w:rPr>
                <w:rFonts w:ascii="ＭＳ ゴシック" w:eastAsia="ＭＳ ゴシック" w:hAnsi="ＭＳ ゴシック" w:hint="eastAsia"/>
                <w:lang w:eastAsia="ja-JP"/>
              </w:rPr>
              <w:t xml:space="preserve">　　　　</w:t>
            </w:r>
          </w:p>
        </w:tc>
        <w:tc>
          <w:tcPr>
            <w:tcW w:w="378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67A109D9" w14:textId="4723E66E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共同研究者（所属</w:t>
            </w:r>
            <w:r w:rsidR="00A40FC0">
              <w:rPr>
                <w:rFonts w:ascii="ＭＳ ゴシック" w:eastAsia="ＭＳ ゴシック" w:hAnsi="ＭＳ ゴシック" w:hint="eastAsia"/>
                <w:lang w:eastAsia="ja-JP"/>
              </w:rPr>
              <w:t>：</w:t>
            </w:r>
            <w:r w:rsidR="00C51C92">
              <w:rPr>
                <w:rFonts w:ascii="ＭＳ ゴシック" w:eastAsia="ＭＳ ゴシック" w:hAnsi="ＭＳ ゴシック" w:hint="eastAsia"/>
                <w:color w:val="FF0000"/>
                <w:lang w:eastAsia="ja-JP"/>
              </w:rPr>
              <w:t xml:space="preserve">　　　　　　　</w:t>
            </w: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）</w:t>
            </w:r>
          </w:p>
        </w:tc>
      </w:tr>
      <w:tr w:rsidR="007C01E2" w14:paraId="0F987D17" w14:textId="77777777" w:rsidTr="007C01E2">
        <w:trPr>
          <w:jc w:val="center"/>
        </w:trPr>
        <w:tc>
          <w:tcPr>
            <w:tcW w:w="1653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14:paraId="332B7B4C" w14:textId="77777777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3541" w:type="dxa"/>
            <w:gridSpan w:val="3"/>
            <w:tcBorders>
              <w:top w:val="single" w:sz="2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tcMar>
              <w:top w:w="51" w:type="dxa"/>
              <w:left w:w="57" w:type="dxa"/>
              <w:bottom w:w="51" w:type="dxa"/>
              <w:right w:w="57" w:type="dxa"/>
            </w:tcMar>
          </w:tcPr>
          <w:p w14:paraId="2625E914" w14:textId="77777777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ﾌﾘｶﾞﾅ：</w:t>
            </w:r>
          </w:p>
        </w:tc>
        <w:tc>
          <w:tcPr>
            <w:tcW w:w="3781" w:type="dxa"/>
            <w:gridSpan w:val="2"/>
            <w:tcBorders>
              <w:top w:val="single" w:sz="2" w:space="0" w:color="auto"/>
              <w:left w:val="single" w:sz="2" w:space="0" w:color="auto"/>
              <w:bottom w:val="dashed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176B6F46" w14:textId="4A1FB75A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１：</w:t>
            </w:r>
            <w:r w:rsidR="00A40FC0">
              <w:rPr>
                <w:rFonts w:ascii="ＭＳ ゴシック" w:eastAsia="ＭＳ ゴシック" w:hAnsi="ＭＳ ゴシック" w:hint="eastAsia"/>
                <w:lang w:eastAsia="ja-JP"/>
              </w:rPr>
              <w:t xml:space="preserve">　　　　　　　　（　　：　　）</w:t>
            </w:r>
          </w:p>
        </w:tc>
      </w:tr>
      <w:tr w:rsidR="007C01E2" w14:paraId="0EBDC89B" w14:textId="77777777" w:rsidTr="007C01E2">
        <w:trPr>
          <w:jc w:val="center"/>
        </w:trPr>
        <w:tc>
          <w:tcPr>
            <w:tcW w:w="1653" w:type="dxa"/>
            <w:vMerge/>
            <w:tcBorders>
              <w:left w:val="single" w:sz="12" w:space="0" w:color="auto"/>
              <w:right w:val="single" w:sz="2" w:space="0" w:color="auto"/>
            </w:tcBorders>
          </w:tcPr>
          <w:p w14:paraId="680398B8" w14:textId="77777777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3541" w:type="dxa"/>
            <w:gridSpan w:val="3"/>
            <w:tcBorders>
              <w:top w:val="dashed" w:sz="4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tcMar>
              <w:top w:w="51" w:type="dxa"/>
              <w:left w:w="57" w:type="dxa"/>
              <w:bottom w:w="51" w:type="dxa"/>
              <w:right w:w="57" w:type="dxa"/>
            </w:tcMar>
          </w:tcPr>
          <w:p w14:paraId="6D06C1FA" w14:textId="77777777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 xml:space="preserve">氏名： </w:t>
            </w:r>
          </w:p>
        </w:tc>
        <w:tc>
          <w:tcPr>
            <w:tcW w:w="3781" w:type="dxa"/>
            <w:gridSpan w:val="2"/>
            <w:tcBorders>
              <w:top w:val="dashed" w:sz="4" w:space="0" w:color="auto"/>
              <w:left w:val="single" w:sz="2" w:space="0" w:color="auto"/>
              <w:bottom w:val="dashed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374C8CAE" w14:textId="00B7DA9F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２：</w:t>
            </w:r>
            <w:r w:rsidR="00A40FC0">
              <w:rPr>
                <w:rFonts w:ascii="ＭＳ ゴシック" w:eastAsia="ＭＳ ゴシック" w:hAnsi="ＭＳ ゴシック" w:hint="eastAsia"/>
                <w:lang w:eastAsia="ja-JP"/>
              </w:rPr>
              <w:t xml:space="preserve">　　　　　　　　（　　：　　）</w:t>
            </w:r>
          </w:p>
        </w:tc>
      </w:tr>
      <w:tr w:rsidR="007C01E2" w14:paraId="3D84A119" w14:textId="77777777" w:rsidTr="007C01E2">
        <w:trPr>
          <w:jc w:val="center"/>
        </w:trPr>
        <w:tc>
          <w:tcPr>
            <w:tcW w:w="1653" w:type="dxa"/>
            <w:vMerge/>
            <w:tcBorders>
              <w:left w:val="single" w:sz="12" w:space="0" w:color="auto"/>
              <w:bottom w:val="single" w:sz="8" w:space="0" w:color="auto"/>
              <w:right w:val="single" w:sz="2" w:space="0" w:color="auto"/>
            </w:tcBorders>
          </w:tcPr>
          <w:p w14:paraId="21C58A2C" w14:textId="77777777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3541" w:type="dxa"/>
            <w:gridSpan w:val="3"/>
            <w:tcBorders>
              <w:top w:val="dashed" w:sz="4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tcMar>
              <w:top w:w="51" w:type="dxa"/>
              <w:left w:w="57" w:type="dxa"/>
              <w:bottom w:w="51" w:type="dxa"/>
              <w:right w:w="57" w:type="dxa"/>
            </w:tcMar>
          </w:tcPr>
          <w:p w14:paraId="325285BD" w14:textId="77777777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 xml:space="preserve">Name： </w:t>
            </w:r>
          </w:p>
        </w:tc>
        <w:tc>
          <w:tcPr>
            <w:tcW w:w="3781" w:type="dxa"/>
            <w:gridSpan w:val="2"/>
            <w:tcBorders>
              <w:top w:val="dashed" w:sz="4" w:space="0" w:color="auto"/>
              <w:left w:val="single" w:sz="2" w:space="0" w:color="auto"/>
              <w:bottom w:val="single" w:sz="8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</w:tcPr>
          <w:p w14:paraId="22E16FA4" w14:textId="284AAF80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３：</w:t>
            </w:r>
            <w:r w:rsidR="00A40FC0">
              <w:rPr>
                <w:rFonts w:ascii="ＭＳ ゴシック" w:eastAsia="ＭＳ ゴシック" w:hAnsi="ＭＳ ゴシック" w:hint="eastAsia"/>
                <w:lang w:eastAsia="ja-JP"/>
              </w:rPr>
              <w:t xml:space="preserve">　　　　　　　　（　　：　　）</w:t>
            </w:r>
          </w:p>
        </w:tc>
      </w:tr>
      <w:tr w:rsidR="007C01E2" w14:paraId="0B516D40" w14:textId="77777777" w:rsidTr="007C01E2">
        <w:trPr>
          <w:jc w:val="center"/>
        </w:trPr>
        <w:tc>
          <w:tcPr>
            <w:tcW w:w="1653" w:type="dxa"/>
            <w:vMerge w:val="restart"/>
            <w:tcBorders>
              <w:top w:val="single" w:sz="2" w:space="0" w:color="auto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25109A" w14:textId="77777777" w:rsidR="00127060" w:rsidRPr="000024C0" w:rsidRDefault="00127060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発 表 者</w:t>
            </w:r>
          </w:p>
          <w:p w14:paraId="3CFAB997" w14:textId="77777777" w:rsidR="00127060" w:rsidRPr="000024C0" w:rsidRDefault="00127060" w:rsidP="000024C0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連 絡 先</w:t>
            </w:r>
          </w:p>
        </w:tc>
        <w:tc>
          <w:tcPr>
            <w:tcW w:w="3541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tcMar>
              <w:top w:w="0" w:type="dxa"/>
              <w:left w:w="57" w:type="dxa"/>
              <w:bottom w:w="57" w:type="dxa"/>
              <w:right w:w="57" w:type="dxa"/>
            </w:tcMar>
          </w:tcPr>
          <w:p w14:paraId="79AEA0EE" w14:textId="77777777" w:rsidR="00127060" w:rsidRPr="000024C0" w:rsidRDefault="00127060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〒</w:t>
            </w:r>
          </w:p>
        </w:tc>
        <w:tc>
          <w:tcPr>
            <w:tcW w:w="3781" w:type="dxa"/>
            <w:gridSpan w:val="2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  <w:tcMar>
              <w:left w:w="57" w:type="dxa"/>
              <w:bottom w:w="57" w:type="dxa"/>
              <w:right w:w="57" w:type="dxa"/>
            </w:tcMar>
          </w:tcPr>
          <w:p w14:paraId="3B60CAD0" w14:textId="77777777" w:rsidR="00127060" w:rsidRPr="000024C0" w:rsidRDefault="00127060" w:rsidP="000024C0">
            <w:pPr>
              <w:snapToGrid w:val="0"/>
              <w:jc w:val="right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 xml:space="preserve">［ 自宅 ・ 勤務先 </w:t>
            </w:r>
            <w:r w:rsidR="004250CC" w:rsidRPr="000024C0">
              <w:rPr>
                <w:rFonts w:ascii="ＭＳ ゴシック" w:eastAsia="ＭＳ ゴシック" w:hAnsi="ＭＳ ゴシック" w:hint="eastAsia"/>
                <w:lang w:eastAsia="ja-JP"/>
              </w:rPr>
              <w:t>］（一方を削除</w:t>
            </w: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）</w:t>
            </w:r>
          </w:p>
        </w:tc>
      </w:tr>
      <w:tr w:rsidR="007C01E2" w14:paraId="36B2286E" w14:textId="77777777" w:rsidTr="007C01E2">
        <w:trPr>
          <w:trHeight w:val="650"/>
          <w:jc w:val="center"/>
        </w:trPr>
        <w:tc>
          <w:tcPr>
            <w:tcW w:w="1653" w:type="dxa"/>
            <w:vMerge/>
            <w:tcBorders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DD8E200" w14:textId="77777777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7322" w:type="dxa"/>
            <w:gridSpan w:val="5"/>
            <w:tcBorders>
              <w:top w:val="nil"/>
              <w:left w:val="single" w:sz="2" w:space="0" w:color="auto"/>
              <w:bottom w:val="nil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14630B38" w14:textId="77777777" w:rsidR="00C9354A" w:rsidRPr="000024C0" w:rsidRDefault="00C9354A" w:rsidP="000024C0">
            <w:pPr>
              <w:snapToGrid w:val="0"/>
              <w:spacing w:line="320" w:lineRule="exact"/>
              <w:rPr>
                <w:rFonts w:ascii="ＭＳ ゴシック" w:eastAsia="ＭＳ ゴシック" w:hAnsi="ＭＳ ゴシック"/>
                <w:lang w:eastAsia="ja-JP"/>
              </w:rPr>
            </w:pPr>
          </w:p>
        </w:tc>
      </w:tr>
      <w:tr w:rsidR="007C01E2" w14:paraId="77CD21DB" w14:textId="77777777" w:rsidTr="007C01E2">
        <w:trPr>
          <w:trHeight w:val="60"/>
          <w:jc w:val="center"/>
        </w:trPr>
        <w:tc>
          <w:tcPr>
            <w:tcW w:w="1653" w:type="dxa"/>
            <w:vMerge/>
            <w:tcBorders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</w:tcPr>
          <w:p w14:paraId="6BC5C991" w14:textId="77777777" w:rsidR="00C9354A" w:rsidRPr="000024C0" w:rsidRDefault="00C9354A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3541" w:type="dxa"/>
            <w:gridSpan w:val="3"/>
            <w:tcBorders>
              <w:top w:val="nil"/>
              <w:left w:val="single" w:sz="2" w:space="0" w:color="auto"/>
              <w:bottom w:val="nil"/>
              <w:right w:val="nil"/>
            </w:tcBorders>
            <w:tcMar>
              <w:top w:w="0" w:type="dxa"/>
              <w:left w:w="57" w:type="dxa"/>
              <w:bottom w:w="85" w:type="dxa"/>
              <w:right w:w="57" w:type="dxa"/>
            </w:tcMar>
            <w:vAlign w:val="center"/>
          </w:tcPr>
          <w:p w14:paraId="1DD2B611" w14:textId="77777777" w:rsidR="00C9354A" w:rsidRPr="000024C0" w:rsidRDefault="006B7C8C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TEL：</w:t>
            </w:r>
          </w:p>
        </w:tc>
        <w:tc>
          <w:tcPr>
            <w:tcW w:w="3781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tcMar>
              <w:top w:w="0" w:type="dxa"/>
              <w:bottom w:w="85" w:type="dxa"/>
            </w:tcMar>
            <w:vAlign w:val="center"/>
          </w:tcPr>
          <w:p w14:paraId="379F5D5A" w14:textId="77777777" w:rsidR="00AD1F1E" w:rsidRPr="000024C0" w:rsidRDefault="006B7C8C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FAX：</w:t>
            </w:r>
          </w:p>
        </w:tc>
      </w:tr>
      <w:tr w:rsidR="007C01E2" w14:paraId="3DFD776F" w14:textId="77777777" w:rsidTr="007C01E2">
        <w:trPr>
          <w:trHeight w:val="60"/>
          <w:jc w:val="center"/>
        </w:trPr>
        <w:tc>
          <w:tcPr>
            <w:tcW w:w="1653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85" w:type="dxa"/>
              <w:right w:w="57" w:type="dxa"/>
            </w:tcMar>
          </w:tcPr>
          <w:p w14:paraId="1398B86F" w14:textId="77777777" w:rsidR="00786A82" w:rsidRPr="000024C0" w:rsidRDefault="00786A82" w:rsidP="000024C0">
            <w:pPr>
              <w:snapToGrid w:val="0"/>
              <w:rPr>
                <w:rFonts w:ascii="ＭＳ ゴシック" w:eastAsia="ＭＳ ゴシック" w:hAnsi="ＭＳ ゴシック"/>
                <w:lang w:eastAsia="ja-JP"/>
              </w:rPr>
            </w:pPr>
          </w:p>
        </w:tc>
        <w:tc>
          <w:tcPr>
            <w:tcW w:w="7322" w:type="dxa"/>
            <w:gridSpan w:val="5"/>
            <w:tcBorders>
              <w:top w:val="nil"/>
              <w:left w:val="single" w:sz="2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left w:w="57" w:type="dxa"/>
              <w:right w:w="57" w:type="dxa"/>
            </w:tcMar>
            <w:vAlign w:val="center"/>
          </w:tcPr>
          <w:p w14:paraId="64E84720" w14:textId="77777777" w:rsidR="00786A82" w:rsidRPr="000024C0" w:rsidRDefault="00786A82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 w:rsidRPr="000024C0">
              <w:rPr>
                <w:rFonts w:ascii="ＭＳ ゴシック" w:eastAsia="ＭＳ ゴシック" w:hAnsi="ＭＳ ゴシック" w:hint="eastAsia"/>
                <w:lang w:eastAsia="ja-JP"/>
              </w:rPr>
              <w:t>e-mail：</w:t>
            </w:r>
          </w:p>
        </w:tc>
      </w:tr>
      <w:tr w:rsidR="007C01E2" w14:paraId="1D50823C" w14:textId="77777777" w:rsidTr="005332E2">
        <w:trPr>
          <w:trHeight w:val="924"/>
          <w:jc w:val="center"/>
        </w:trPr>
        <w:tc>
          <w:tcPr>
            <w:tcW w:w="1653" w:type="dxa"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85" w:type="dxa"/>
              <w:right w:w="57" w:type="dxa"/>
            </w:tcMar>
            <w:vAlign w:val="center"/>
          </w:tcPr>
          <w:p w14:paraId="3FDBAAE0" w14:textId="77777777" w:rsidR="00DD0F9F" w:rsidRDefault="007C01E2" w:rsidP="007C01E2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/>
                <w:lang w:eastAsia="ja-JP"/>
              </w:rPr>
              <w:t>会費納入状況</w:t>
            </w:r>
          </w:p>
          <w:p w14:paraId="69372D23" w14:textId="77777777" w:rsidR="007C01E2" w:rsidRDefault="007C01E2" w:rsidP="007C01E2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/>
                <w:lang w:eastAsia="ja-JP"/>
              </w:rPr>
              <w:t>（チェック</w:t>
            </w:r>
            <w:r>
              <w:rPr>
                <w:rFonts w:ascii="ＭＳ ゴシック" w:eastAsia="ＭＳ ゴシック" w:hAnsi="ＭＳ ゴシック" w:hint="eastAsia"/>
                <w:lang w:eastAsia="ja-JP"/>
              </w:rPr>
              <w:t>し</w:t>
            </w:r>
            <w:r>
              <w:rPr>
                <w:rFonts w:ascii="ＭＳ ゴシック" w:eastAsia="ＭＳ ゴシック" w:hAnsi="ＭＳ ゴシック"/>
                <w:lang w:eastAsia="ja-JP"/>
              </w:rPr>
              <w:t>て</w:t>
            </w:r>
          </w:p>
          <w:p w14:paraId="04CB88C9" w14:textId="77777777" w:rsidR="007C01E2" w:rsidRPr="000024C0" w:rsidRDefault="007C01E2" w:rsidP="007C01E2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lang w:eastAsia="ja-JP"/>
              </w:rPr>
              <w:t>下さい</w:t>
            </w:r>
            <w:r>
              <w:rPr>
                <w:rFonts w:ascii="ＭＳ ゴシック" w:eastAsia="ＭＳ ゴシック" w:hAnsi="ＭＳ ゴシック"/>
                <w:lang w:eastAsia="ja-JP"/>
              </w:rPr>
              <w:t>）</w:t>
            </w:r>
          </w:p>
        </w:tc>
        <w:tc>
          <w:tcPr>
            <w:tcW w:w="7322" w:type="dxa"/>
            <w:gridSpan w:val="5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left w:w="57" w:type="dxa"/>
              <w:right w:w="57" w:type="dxa"/>
            </w:tcMar>
            <w:vAlign w:val="center"/>
          </w:tcPr>
          <w:p w14:paraId="0F4B3E2C" w14:textId="77777777" w:rsidR="00DD0F9F" w:rsidRDefault="007C01E2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/>
                <w:lang w:eastAsia="ja-JP"/>
              </w:rPr>
              <w:t>□</w:t>
            </w:r>
            <w:r>
              <w:rPr>
                <w:rFonts w:ascii="ＭＳ ゴシック" w:eastAsia="ＭＳ ゴシック" w:hAnsi="ＭＳ ゴシック" w:hint="eastAsia"/>
                <w:lang w:eastAsia="ja-JP"/>
              </w:rPr>
              <w:t>発表者は会員であり</w:t>
            </w:r>
            <w:r>
              <w:rPr>
                <w:rFonts w:ascii="ＭＳ ゴシック" w:eastAsia="ＭＳ ゴシック" w:hAnsi="ＭＳ ゴシック"/>
                <w:lang w:eastAsia="ja-JP"/>
              </w:rPr>
              <w:t>、入会</w:t>
            </w:r>
            <w:r>
              <w:rPr>
                <w:rFonts w:ascii="ＭＳ ゴシック" w:eastAsia="ＭＳ ゴシック" w:hAnsi="ＭＳ ゴシック" w:hint="eastAsia"/>
                <w:lang w:eastAsia="ja-JP"/>
              </w:rPr>
              <w:t>年度から昨年度までの</w:t>
            </w:r>
            <w:r>
              <w:rPr>
                <w:rFonts w:ascii="ＭＳ ゴシック" w:eastAsia="ＭＳ ゴシック" w:hAnsi="ＭＳ ゴシック"/>
                <w:lang w:eastAsia="ja-JP"/>
              </w:rPr>
              <w:t>会費未納はありません</w:t>
            </w:r>
          </w:p>
          <w:p w14:paraId="549CC578" w14:textId="7789F4D3" w:rsidR="00822E60" w:rsidRPr="000024C0" w:rsidRDefault="007C01E2" w:rsidP="000024C0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lang w:eastAsia="ja-JP"/>
              </w:rPr>
              <w:t>□</w:t>
            </w:r>
            <w:r w:rsidR="005332E2">
              <w:rPr>
                <w:rFonts w:asciiTheme="majorEastAsia" w:eastAsiaTheme="majorEastAsia" w:hAnsiTheme="majorEastAsia" w:cs="ＭＳ 明朝"/>
                <w:color w:val="000000"/>
                <w:lang w:eastAsia="ja-JP" w:bidi="ar-SA"/>
              </w:rPr>
              <w:t>（共同研究者がいる場合）</w:t>
            </w:r>
            <w:r w:rsidR="00822E60" w:rsidRPr="00822E60">
              <w:rPr>
                <w:rFonts w:asciiTheme="majorEastAsia" w:eastAsiaTheme="majorEastAsia" w:hAnsiTheme="majorEastAsia" w:cs="ＭＳ 明朝"/>
                <w:color w:val="000000"/>
                <w:lang w:eastAsia="ja-JP" w:bidi="ar-SA"/>
              </w:rPr>
              <w:t>共同研究者は全員が会員または入会手続き中であり、会員の場合は、入会年度から昨年度までの会費未納はありません</w:t>
            </w:r>
          </w:p>
        </w:tc>
      </w:tr>
      <w:tr w:rsidR="00FA3D1A" w14:paraId="1A68E964" w14:textId="77777777" w:rsidTr="00FA3D1A">
        <w:trPr>
          <w:trHeight w:val="606"/>
          <w:jc w:val="center"/>
        </w:trPr>
        <w:tc>
          <w:tcPr>
            <w:tcW w:w="1653" w:type="dxa"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85" w:type="dxa"/>
              <w:right w:w="57" w:type="dxa"/>
            </w:tcMar>
            <w:vAlign w:val="center"/>
          </w:tcPr>
          <w:p w14:paraId="2B443783" w14:textId="77777777" w:rsidR="00FA3D1A" w:rsidRDefault="00FA3D1A" w:rsidP="00007EBB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lang w:eastAsia="ja-JP"/>
              </w:rPr>
              <w:t>各賞への</w:t>
            </w:r>
          </w:p>
          <w:p w14:paraId="7A52887D" w14:textId="7312609F" w:rsidR="00FA3D1A" w:rsidRDefault="00FA3D1A" w:rsidP="007C01E2">
            <w:pPr>
              <w:snapToGrid w:val="0"/>
              <w:jc w:val="center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lang w:eastAsia="ja-JP"/>
              </w:rPr>
              <w:t>エントリー</w:t>
            </w:r>
          </w:p>
        </w:tc>
        <w:tc>
          <w:tcPr>
            <w:tcW w:w="7322" w:type="dxa"/>
            <w:gridSpan w:val="5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57" w:type="dxa"/>
              <w:right w:w="57" w:type="dxa"/>
            </w:tcMar>
            <w:vAlign w:val="center"/>
          </w:tcPr>
          <w:p w14:paraId="2311B145" w14:textId="38741764" w:rsidR="00FA3D1A" w:rsidRPr="009F08BC" w:rsidRDefault="00FA3D1A" w:rsidP="00007EBB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lang w:eastAsia="ja-JP"/>
              </w:rPr>
              <w:t>□</w:t>
            </w:r>
            <w:r w:rsidR="006A7A7F" w:rsidRPr="006A7A7F">
              <w:rPr>
                <w:rFonts w:ascii="ＭＳ ゴシック" w:eastAsia="ＭＳ ゴシック" w:hAnsi="ＭＳ ゴシック" w:hint="eastAsia"/>
                <w:lang w:eastAsia="ja-JP"/>
              </w:rPr>
              <w:t>第</w:t>
            </w:r>
            <w:r w:rsidR="008822A0">
              <w:rPr>
                <w:rFonts w:ascii="ＭＳ ゴシック" w:eastAsia="ＭＳ ゴシック" w:hAnsi="ＭＳ ゴシック" w:hint="eastAsia"/>
                <w:lang w:eastAsia="ja-JP"/>
              </w:rPr>
              <w:t>8</w:t>
            </w:r>
            <w:r w:rsidR="008C7055">
              <w:rPr>
                <w:rFonts w:ascii="ＭＳ ゴシック" w:eastAsia="ＭＳ ゴシック" w:hAnsi="ＭＳ ゴシック"/>
                <w:lang w:eastAsia="ja-JP"/>
              </w:rPr>
              <w:t>1</w:t>
            </w:r>
            <w:r w:rsidR="006A7A7F" w:rsidRPr="006A7A7F">
              <w:rPr>
                <w:rFonts w:ascii="ＭＳ ゴシック" w:eastAsia="ＭＳ ゴシック" w:hAnsi="ＭＳ ゴシック" w:hint="eastAsia"/>
                <w:lang w:eastAsia="ja-JP"/>
              </w:rPr>
              <w:t>回全国大会 若手研究発表賞</w:t>
            </w:r>
            <w:r w:rsidR="006A7A7F">
              <w:rPr>
                <w:rFonts w:ascii="ＭＳ ゴシック" w:eastAsia="ＭＳ ゴシック" w:hAnsi="ＭＳ ゴシック" w:hint="eastAsia"/>
                <w:lang w:eastAsia="ja-JP"/>
              </w:rPr>
              <w:t>(YIA)</w:t>
            </w:r>
            <w:r w:rsidRPr="009F08BC">
              <w:rPr>
                <w:rFonts w:ascii="ＭＳ ゴシック" w:eastAsia="ＭＳ ゴシック" w:hAnsi="ＭＳ ゴシック" w:hint="eastAsia"/>
                <w:lang w:eastAsia="ja-JP"/>
              </w:rPr>
              <w:t>へエントリーする</w:t>
            </w:r>
          </w:p>
          <w:p w14:paraId="4B4B14C7" w14:textId="4449507F" w:rsidR="00FA3D1A" w:rsidRDefault="00FA3D1A" w:rsidP="006A7A7F">
            <w:pPr>
              <w:snapToGrid w:val="0"/>
              <w:jc w:val="both"/>
              <w:rPr>
                <w:rFonts w:ascii="ＭＳ ゴシック" w:eastAsia="ＭＳ ゴシック" w:hAnsi="ＭＳ ゴシック"/>
                <w:lang w:eastAsia="ja-JP"/>
              </w:rPr>
            </w:pPr>
            <w:r>
              <w:rPr>
                <w:rFonts w:ascii="ＭＳ ゴシック" w:eastAsia="ＭＳ ゴシック" w:hAnsi="ＭＳ ゴシック" w:hint="eastAsia"/>
                <w:lang w:eastAsia="ja-JP"/>
              </w:rPr>
              <w:t>□</w:t>
            </w:r>
            <w:r w:rsidR="006A7A7F" w:rsidRPr="006A7A7F">
              <w:rPr>
                <w:rFonts w:ascii="ＭＳ ゴシック" w:eastAsia="ＭＳ ゴシック" w:hAnsi="ＭＳ ゴシック" w:hint="eastAsia"/>
                <w:lang w:eastAsia="ja-JP"/>
              </w:rPr>
              <w:t>第</w:t>
            </w:r>
            <w:r w:rsidR="008822A0">
              <w:rPr>
                <w:rFonts w:ascii="ＭＳ ゴシック" w:eastAsia="ＭＳ ゴシック" w:hAnsi="ＭＳ ゴシック" w:hint="eastAsia"/>
                <w:lang w:eastAsia="ja-JP"/>
              </w:rPr>
              <w:t>8</w:t>
            </w:r>
            <w:r w:rsidR="008C7055">
              <w:rPr>
                <w:rFonts w:ascii="ＭＳ ゴシック" w:eastAsia="ＭＳ ゴシック" w:hAnsi="ＭＳ ゴシック"/>
                <w:lang w:eastAsia="ja-JP"/>
              </w:rPr>
              <w:t>1</w:t>
            </w:r>
            <w:r w:rsidR="006A7A7F" w:rsidRPr="006A7A7F">
              <w:rPr>
                <w:rFonts w:ascii="ＭＳ ゴシック" w:eastAsia="ＭＳ ゴシック" w:hAnsi="ＭＳ ゴシック" w:hint="eastAsia"/>
                <w:lang w:eastAsia="ja-JP"/>
              </w:rPr>
              <w:t>回全国大会 大学院生研究発表奨励賞</w:t>
            </w:r>
            <w:r w:rsidR="00B20F4E">
              <w:rPr>
                <w:rFonts w:ascii="ＭＳ ゴシック" w:eastAsia="ＭＳ ゴシック" w:hAnsi="ＭＳ ゴシック" w:hint="eastAsia"/>
                <w:lang w:eastAsia="ja-JP"/>
              </w:rPr>
              <w:t>(JIA)</w:t>
            </w:r>
            <w:r w:rsidRPr="009F08BC">
              <w:rPr>
                <w:rFonts w:ascii="ＭＳ ゴシック" w:eastAsia="ＭＳ ゴシック" w:hAnsi="ＭＳ ゴシック" w:hint="eastAsia"/>
                <w:lang w:eastAsia="ja-JP"/>
              </w:rPr>
              <w:t>へエントリーする</w:t>
            </w:r>
          </w:p>
        </w:tc>
      </w:tr>
    </w:tbl>
    <w:p w14:paraId="34A0F204" w14:textId="3F92B826" w:rsidR="006B7B5F" w:rsidRPr="005332E2" w:rsidRDefault="00F50DCD" w:rsidP="005332E2">
      <w:pPr>
        <w:rPr>
          <w:rFonts w:asciiTheme="majorEastAsia" w:eastAsiaTheme="majorEastAsia" w:hAnsiTheme="majorEastAsia"/>
          <w:sz w:val="24"/>
          <w:szCs w:val="24"/>
          <w:lang w:eastAsia="ja-JP" w:bidi="ar-SA"/>
        </w:rPr>
      </w:pPr>
      <w:r w:rsidRPr="005332E2">
        <w:rPr>
          <w:rFonts w:asciiTheme="majorEastAsia" w:eastAsiaTheme="majorEastAsia" w:hAnsiTheme="majorEastAsia" w:hint="eastAsia"/>
          <w:lang w:eastAsia="ja-JP"/>
        </w:rPr>
        <w:t>発表申込先メールアドレス</w:t>
      </w:r>
      <w:r w:rsidR="00D47703" w:rsidRPr="005332E2">
        <w:rPr>
          <w:rFonts w:asciiTheme="majorEastAsia" w:eastAsiaTheme="majorEastAsia" w:hAnsiTheme="majorEastAsia" w:hint="eastAsia"/>
          <w:lang w:eastAsia="ja-JP"/>
        </w:rPr>
        <w:t>：</w:t>
      </w:r>
      <w:r w:rsidRPr="005332E2">
        <w:rPr>
          <w:rFonts w:asciiTheme="majorEastAsia" w:eastAsiaTheme="majorEastAsia" w:hAnsiTheme="majorEastAsia" w:hint="eastAsia"/>
          <w:lang w:eastAsia="ja-JP"/>
        </w:rPr>
        <w:t xml:space="preserve"> </w:t>
      </w:r>
      <w:r w:rsidR="005332E2" w:rsidRPr="005332E2">
        <w:rPr>
          <w:rFonts w:asciiTheme="majorEastAsia" w:eastAsiaTheme="majorEastAsia" w:hAnsiTheme="majorEastAsia" w:hint="eastAsia"/>
          <w:color w:val="000000"/>
          <w:shd w:val="clear" w:color="auto" w:fill="FFFFFF"/>
          <w:lang w:eastAsia="ja-JP" w:bidi="ar-SA"/>
        </w:rPr>
        <w:t>jsim</w:t>
      </w:r>
      <w:r w:rsidR="008C7055">
        <w:rPr>
          <w:rFonts w:asciiTheme="majorEastAsia" w:eastAsiaTheme="majorEastAsia" w:hAnsiTheme="majorEastAsia"/>
          <w:color w:val="000000"/>
          <w:shd w:val="clear" w:color="auto" w:fill="FFFFFF"/>
          <w:lang w:eastAsia="ja-JP" w:bidi="ar-SA"/>
        </w:rPr>
        <w:t>81tku</w:t>
      </w:r>
      <w:r w:rsidR="005332E2" w:rsidRPr="005332E2">
        <w:rPr>
          <w:rFonts w:asciiTheme="majorEastAsia" w:eastAsiaTheme="majorEastAsia" w:hAnsiTheme="majorEastAsia" w:hint="eastAsia"/>
          <w:color w:val="000000"/>
          <w:shd w:val="clear" w:color="auto" w:fill="FFFFFF"/>
          <w:lang w:eastAsia="ja-JP" w:bidi="ar-SA"/>
        </w:rPr>
        <w:t>@</w:t>
      </w:r>
      <w:r w:rsidR="008C7055">
        <w:rPr>
          <w:rFonts w:asciiTheme="majorEastAsia" w:eastAsiaTheme="majorEastAsia" w:hAnsiTheme="majorEastAsia"/>
          <w:color w:val="000000"/>
          <w:shd w:val="clear" w:color="auto" w:fill="FFFFFF"/>
          <w:lang w:eastAsia="ja-JP" w:bidi="ar-SA"/>
        </w:rPr>
        <w:t>gmail.com</w:t>
      </w:r>
      <w:r w:rsidR="00A853F4" w:rsidRPr="005332E2">
        <w:rPr>
          <w:rFonts w:asciiTheme="majorEastAsia" w:eastAsiaTheme="majorEastAsia" w:hAnsiTheme="majorEastAsia" w:hint="eastAsia"/>
          <w:lang w:eastAsia="ja-JP"/>
        </w:rPr>
        <w:t xml:space="preserve"> </w:t>
      </w:r>
      <w:r w:rsidR="005332E2" w:rsidRPr="005332E2">
        <w:rPr>
          <w:rFonts w:asciiTheme="majorEastAsia" w:eastAsiaTheme="majorEastAsia" w:hAnsiTheme="majorEastAsia" w:hint="eastAsia"/>
          <w:lang w:eastAsia="ja-JP"/>
        </w:rPr>
        <w:t xml:space="preserve"> </w:t>
      </w:r>
      <w:r w:rsidR="001C0AEC" w:rsidRPr="005332E2">
        <w:rPr>
          <w:rFonts w:asciiTheme="majorEastAsia" w:eastAsiaTheme="majorEastAsia" w:hAnsiTheme="majorEastAsia" w:hint="eastAsia"/>
          <w:color w:val="FF0000"/>
          <w:lang w:eastAsia="ja-JP"/>
        </w:rPr>
        <w:t>ファイル名をご自身の姓に置き換えてください</w:t>
      </w:r>
    </w:p>
    <w:sectPr w:rsidR="006B7B5F" w:rsidRPr="005332E2" w:rsidSect="007C01E2">
      <w:pgSz w:w="11907" w:h="16840" w:code="9"/>
      <w:pgMar w:top="896" w:right="1418" w:bottom="1134" w:left="1418" w:header="720" w:footer="720" w:gutter="0"/>
      <w:cols w:space="720"/>
      <w:docGrid w:type="linesAndChars" w:linePitch="335" w:charSpace="5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DD4A8E" w14:textId="77777777" w:rsidR="00885424" w:rsidRDefault="00885424" w:rsidP="006977A7">
      <w:r>
        <w:separator/>
      </w:r>
    </w:p>
  </w:endnote>
  <w:endnote w:type="continuationSeparator" w:id="0">
    <w:p w14:paraId="2F1BBFB6" w14:textId="77777777" w:rsidR="00885424" w:rsidRDefault="00885424" w:rsidP="00697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D669DC" w14:textId="77777777" w:rsidR="00885424" w:rsidRDefault="00885424" w:rsidP="006977A7">
      <w:r>
        <w:separator/>
      </w:r>
    </w:p>
  </w:footnote>
  <w:footnote w:type="continuationSeparator" w:id="0">
    <w:p w14:paraId="2CC78CAB" w14:textId="77777777" w:rsidR="00885424" w:rsidRDefault="00885424" w:rsidP="00697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0A6F6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13"/>
  <w:drawingGridVerticalSpacing w:val="33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jYxN7S0MDaxNDJW0lEKTi0uzszPAykwqgUAggzu5SwAAAA="/>
  </w:docVars>
  <w:rsids>
    <w:rsidRoot w:val="00D61D29"/>
    <w:rsid w:val="000024C0"/>
    <w:rsid w:val="000103CA"/>
    <w:rsid w:val="00016594"/>
    <w:rsid w:val="00025BEB"/>
    <w:rsid w:val="00026D93"/>
    <w:rsid w:val="00033A70"/>
    <w:rsid w:val="000369CB"/>
    <w:rsid w:val="0005599D"/>
    <w:rsid w:val="000736BB"/>
    <w:rsid w:val="00082ACD"/>
    <w:rsid w:val="000A4B37"/>
    <w:rsid w:val="000A4F88"/>
    <w:rsid w:val="000A629D"/>
    <w:rsid w:val="000B59A9"/>
    <w:rsid w:val="000C360B"/>
    <w:rsid w:val="000C5E21"/>
    <w:rsid w:val="000D4019"/>
    <w:rsid w:val="000D7635"/>
    <w:rsid w:val="000E2BB3"/>
    <w:rsid w:val="000E35E3"/>
    <w:rsid w:val="000F0F75"/>
    <w:rsid w:val="0010367B"/>
    <w:rsid w:val="001127F4"/>
    <w:rsid w:val="00114A35"/>
    <w:rsid w:val="00121188"/>
    <w:rsid w:val="00124AD9"/>
    <w:rsid w:val="00127060"/>
    <w:rsid w:val="001327AF"/>
    <w:rsid w:val="001330E8"/>
    <w:rsid w:val="00134AB3"/>
    <w:rsid w:val="00135134"/>
    <w:rsid w:val="00137779"/>
    <w:rsid w:val="001408D5"/>
    <w:rsid w:val="0014251A"/>
    <w:rsid w:val="0015401C"/>
    <w:rsid w:val="001653A9"/>
    <w:rsid w:val="00173820"/>
    <w:rsid w:val="001777FF"/>
    <w:rsid w:val="0018564B"/>
    <w:rsid w:val="00194246"/>
    <w:rsid w:val="0019445E"/>
    <w:rsid w:val="00195288"/>
    <w:rsid w:val="001A1242"/>
    <w:rsid w:val="001A6CFE"/>
    <w:rsid w:val="001A7C1E"/>
    <w:rsid w:val="001B1D8F"/>
    <w:rsid w:val="001B3A2B"/>
    <w:rsid w:val="001C0AEC"/>
    <w:rsid w:val="001C232F"/>
    <w:rsid w:val="001C40ED"/>
    <w:rsid w:val="001C6ECE"/>
    <w:rsid w:val="001D2B77"/>
    <w:rsid w:val="001D5639"/>
    <w:rsid w:val="001E78CF"/>
    <w:rsid w:val="001F0E26"/>
    <w:rsid w:val="001F5BF1"/>
    <w:rsid w:val="0020044E"/>
    <w:rsid w:val="002038F3"/>
    <w:rsid w:val="002039BD"/>
    <w:rsid w:val="00222175"/>
    <w:rsid w:val="0022310A"/>
    <w:rsid w:val="002236FC"/>
    <w:rsid w:val="00232101"/>
    <w:rsid w:val="002404EF"/>
    <w:rsid w:val="002422EE"/>
    <w:rsid w:val="00243753"/>
    <w:rsid w:val="002449FC"/>
    <w:rsid w:val="002618DD"/>
    <w:rsid w:val="0026300B"/>
    <w:rsid w:val="002662A0"/>
    <w:rsid w:val="002701D8"/>
    <w:rsid w:val="00274467"/>
    <w:rsid w:val="00277301"/>
    <w:rsid w:val="002864D5"/>
    <w:rsid w:val="002957F4"/>
    <w:rsid w:val="002B18A6"/>
    <w:rsid w:val="002B343F"/>
    <w:rsid w:val="002B729D"/>
    <w:rsid w:val="002C173E"/>
    <w:rsid w:val="002C2977"/>
    <w:rsid w:val="002C4F16"/>
    <w:rsid w:val="002D54C0"/>
    <w:rsid w:val="002E0794"/>
    <w:rsid w:val="002E1694"/>
    <w:rsid w:val="002E6C5A"/>
    <w:rsid w:val="002F3612"/>
    <w:rsid w:val="002F456D"/>
    <w:rsid w:val="002F587B"/>
    <w:rsid w:val="002F7C95"/>
    <w:rsid w:val="00323132"/>
    <w:rsid w:val="003263E3"/>
    <w:rsid w:val="00327CC2"/>
    <w:rsid w:val="00330ADE"/>
    <w:rsid w:val="00331943"/>
    <w:rsid w:val="0033222D"/>
    <w:rsid w:val="00333359"/>
    <w:rsid w:val="0034016C"/>
    <w:rsid w:val="003415B0"/>
    <w:rsid w:val="00343B77"/>
    <w:rsid w:val="00347FA9"/>
    <w:rsid w:val="00350A37"/>
    <w:rsid w:val="00353042"/>
    <w:rsid w:val="00361A90"/>
    <w:rsid w:val="00362171"/>
    <w:rsid w:val="0036341C"/>
    <w:rsid w:val="00367739"/>
    <w:rsid w:val="003679A5"/>
    <w:rsid w:val="00367EA1"/>
    <w:rsid w:val="003761F3"/>
    <w:rsid w:val="00381234"/>
    <w:rsid w:val="00384CEA"/>
    <w:rsid w:val="00394B20"/>
    <w:rsid w:val="00394CEC"/>
    <w:rsid w:val="00396D7A"/>
    <w:rsid w:val="003A1F91"/>
    <w:rsid w:val="003A1FF1"/>
    <w:rsid w:val="003A46B7"/>
    <w:rsid w:val="003B78FE"/>
    <w:rsid w:val="003C5FF6"/>
    <w:rsid w:val="003C6811"/>
    <w:rsid w:val="003D1D78"/>
    <w:rsid w:val="003D4184"/>
    <w:rsid w:val="003E1CEC"/>
    <w:rsid w:val="003E3806"/>
    <w:rsid w:val="003E55CE"/>
    <w:rsid w:val="003F27C7"/>
    <w:rsid w:val="0040290C"/>
    <w:rsid w:val="00414165"/>
    <w:rsid w:val="004144D5"/>
    <w:rsid w:val="0041652E"/>
    <w:rsid w:val="00417563"/>
    <w:rsid w:val="004250CC"/>
    <w:rsid w:val="00432361"/>
    <w:rsid w:val="004379AC"/>
    <w:rsid w:val="00442C79"/>
    <w:rsid w:val="00443226"/>
    <w:rsid w:val="00460BFE"/>
    <w:rsid w:val="00461A18"/>
    <w:rsid w:val="00465BC1"/>
    <w:rsid w:val="00466C4C"/>
    <w:rsid w:val="004734AD"/>
    <w:rsid w:val="004747F2"/>
    <w:rsid w:val="00484483"/>
    <w:rsid w:val="00487C8D"/>
    <w:rsid w:val="0049510B"/>
    <w:rsid w:val="004A1348"/>
    <w:rsid w:val="004A5B90"/>
    <w:rsid w:val="004B27B7"/>
    <w:rsid w:val="004B4F35"/>
    <w:rsid w:val="004B65D0"/>
    <w:rsid w:val="004B696B"/>
    <w:rsid w:val="004C26E7"/>
    <w:rsid w:val="004C5B01"/>
    <w:rsid w:val="004D3689"/>
    <w:rsid w:val="004D3EF7"/>
    <w:rsid w:val="004D3EFB"/>
    <w:rsid w:val="004E0EFC"/>
    <w:rsid w:val="004E3432"/>
    <w:rsid w:val="004F21E3"/>
    <w:rsid w:val="004F6516"/>
    <w:rsid w:val="004F795F"/>
    <w:rsid w:val="0050484D"/>
    <w:rsid w:val="00506355"/>
    <w:rsid w:val="00507588"/>
    <w:rsid w:val="00513B0D"/>
    <w:rsid w:val="00514BC0"/>
    <w:rsid w:val="005158A4"/>
    <w:rsid w:val="00516259"/>
    <w:rsid w:val="00524B40"/>
    <w:rsid w:val="00530D0F"/>
    <w:rsid w:val="005332E2"/>
    <w:rsid w:val="00546A3C"/>
    <w:rsid w:val="00546DE8"/>
    <w:rsid w:val="00547317"/>
    <w:rsid w:val="0056005C"/>
    <w:rsid w:val="005609CE"/>
    <w:rsid w:val="00560D35"/>
    <w:rsid w:val="005676FE"/>
    <w:rsid w:val="0057189B"/>
    <w:rsid w:val="00574AB4"/>
    <w:rsid w:val="0057773B"/>
    <w:rsid w:val="00582A4D"/>
    <w:rsid w:val="00593DCA"/>
    <w:rsid w:val="005A06A5"/>
    <w:rsid w:val="005A18CC"/>
    <w:rsid w:val="005A1ABF"/>
    <w:rsid w:val="005A1DB2"/>
    <w:rsid w:val="005B5FCA"/>
    <w:rsid w:val="005B67C7"/>
    <w:rsid w:val="005C1B87"/>
    <w:rsid w:val="005C7F56"/>
    <w:rsid w:val="005E3D35"/>
    <w:rsid w:val="005E7C1B"/>
    <w:rsid w:val="005F631E"/>
    <w:rsid w:val="00600500"/>
    <w:rsid w:val="00607176"/>
    <w:rsid w:val="006074A5"/>
    <w:rsid w:val="006077E0"/>
    <w:rsid w:val="00620534"/>
    <w:rsid w:val="0062123B"/>
    <w:rsid w:val="00630A19"/>
    <w:rsid w:val="00630BAB"/>
    <w:rsid w:val="006422CA"/>
    <w:rsid w:val="00642EB0"/>
    <w:rsid w:val="00644AF4"/>
    <w:rsid w:val="00646349"/>
    <w:rsid w:val="00650AB7"/>
    <w:rsid w:val="00654E5C"/>
    <w:rsid w:val="00655EB2"/>
    <w:rsid w:val="006575CC"/>
    <w:rsid w:val="0066106A"/>
    <w:rsid w:val="00663864"/>
    <w:rsid w:val="006744C7"/>
    <w:rsid w:val="006760CF"/>
    <w:rsid w:val="00683901"/>
    <w:rsid w:val="00696988"/>
    <w:rsid w:val="006977A7"/>
    <w:rsid w:val="00697F14"/>
    <w:rsid w:val="006A4696"/>
    <w:rsid w:val="006A67E4"/>
    <w:rsid w:val="006A7A7F"/>
    <w:rsid w:val="006B0D2D"/>
    <w:rsid w:val="006B1E11"/>
    <w:rsid w:val="006B7B5F"/>
    <w:rsid w:val="006B7C8C"/>
    <w:rsid w:val="006C42C2"/>
    <w:rsid w:val="006C7847"/>
    <w:rsid w:val="006D55D5"/>
    <w:rsid w:val="006D5960"/>
    <w:rsid w:val="006E1F62"/>
    <w:rsid w:val="006F2A51"/>
    <w:rsid w:val="006F2EB5"/>
    <w:rsid w:val="007016FD"/>
    <w:rsid w:val="00705AE0"/>
    <w:rsid w:val="00707386"/>
    <w:rsid w:val="0070759A"/>
    <w:rsid w:val="007151D4"/>
    <w:rsid w:val="00720724"/>
    <w:rsid w:val="00720B5F"/>
    <w:rsid w:val="00722917"/>
    <w:rsid w:val="007320C9"/>
    <w:rsid w:val="00732475"/>
    <w:rsid w:val="007416BB"/>
    <w:rsid w:val="00744C45"/>
    <w:rsid w:val="007460AC"/>
    <w:rsid w:val="0075334C"/>
    <w:rsid w:val="00756A7E"/>
    <w:rsid w:val="00761C8F"/>
    <w:rsid w:val="00762A71"/>
    <w:rsid w:val="00765F49"/>
    <w:rsid w:val="007672EB"/>
    <w:rsid w:val="00770071"/>
    <w:rsid w:val="0077222D"/>
    <w:rsid w:val="00785787"/>
    <w:rsid w:val="00786A82"/>
    <w:rsid w:val="00791C1B"/>
    <w:rsid w:val="00797AFA"/>
    <w:rsid w:val="007A3045"/>
    <w:rsid w:val="007A6461"/>
    <w:rsid w:val="007A64FB"/>
    <w:rsid w:val="007A7628"/>
    <w:rsid w:val="007B0C78"/>
    <w:rsid w:val="007C01E2"/>
    <w:rsid w:val="007D042E"/>
    <w:rsid w:val="007D44D2"/>
    <w:rsid w:val="007D56A9"/>
    <w:rsid w:val="007D7864"/>
    <w:rsid w:val="007F594E"/>
    <w:rsid w:val="007F64DE"/>
    <w:rsid w:val="00822A50"/>
    <w:rsid w:val="00822E60"/>
    <w:rsid w:val="008240FF"/>
    <w:rsid w:val="00834914"/>
    <w:rsid w:val="0083635A"/>
    <w:rsid w:val="00840292"/>
    <w:rsid w:val="00843256"/>
    <w:rsid w:val="00844F41"/>
    <w:rsid w:val="00845353"/>
    <w:rsid w:val="00870656"/>
    <w:rsid w:val="00871CD0"/>
    <w:rsid w:val="00874303"/>
    <w:rsid w:val="008813FE"/>
    <w:rsid w:val="008822A0"/>
    <w:rsid w:val="0088301B"/>
    <w:rsid w:val="00885424"/>
    <w:rsid w:val="00885794"/>
    <w:rsid w:val="008929D8"/>
    <w:rsid w:val="008A1813"/>
    <w:rsid w:val="008A32F2"/>
    <w:rsid w:val="008A3A5D"/>
    <w:rsid w:val="008A3CFA"/>
    <w:rsid w:val="008B0F3F"/>
    <w:rsid w:val="008B2F9A"/>
    <w:rsid w:val="008B690F"/>
    <w:rsid w:val="008C236C"/>
    <w:rsid w:val="008C7055"/>
    <w:rsid w:val="008D2D3E"/>
    <w:rsid w:val="008E4FB3"/>
    <w:rsid w:val="008F04C7"/>
    <w:rsid w:val="008F20CA"/>
    <w:rsid w:val="008F3E38"/>
    <w:rsid w:val="008F536F"/>
    <w:rsid w:val="00907594"/>
    <w:rsid w:val="00910030"/>
    <w:rsid w:val="00917370"/>
    <w:rsid w:val="00921E62"/>
    <w:rsid w:val="00927437"/>
    <w:rsid w:val="00942749"/>
    <w:rsid w:val="00944DEA"/>
    <w:rsid w:val="00946B8D"/>
    <w:rsid w:val="00952EDF"/>
    <w:rsid w:val="00957489"/>
    <w:rsid w:val="00966489"/>
    <w:rsid w:val="00973AD7"/>
    <w:rsid w:val="009757DF"/>
    <w:rsid w:val="009863B0"/>
    <w:rsid w:val="009A5799"/>
    <w:rsid w:val="009A5971"/>
    <w:rsid w:val="009A6CE8"/>
    <w:rsid w:val="009A6FE7"/>
    <w:rsid w:val="009B0E24"/>
    <w:rsid w:val="009B423E"/>
    <w:rsid w:val="009D2F1A"/>
    <w:rsid w:val="009D624C"/>
    <w:rsid w:val="009E0E06"/>
    <w:rsid w:val="009E2897"/>
    <w:rsid w:val="009E6DF5"/>
    <w:rsid w:val="009E7CF9"/>
    <w:rsid w:val="009F0B16"/>
    <w:rsid w:val="009F1001"/>
    <w:rsid w:val="009F44EB"/>
    <w:rsid w:val="009F4C62"/>
    <w:rsid w:val="009F581A"/>
    <w:rsid w:val="009F5AEF"/>
    <w:rsid w:val="00A01BE8"/>
    <w:rsid w:val="00A14335"/>
    <w:rsid w:val="00A216B0"/>
    <w:rsid w:val="00A40FC0"/>
    <w:rsid w:val="00A415C4"/>
    <w:rsid w:val="00A51D3D"/>
    <w:rsid w:val="00A53A93"/>
    <w:rsid w:val="00A55742"/>
    <w:rsid w:val="00A577AA"/>
    <w:rsid w:val="00A6137E"/>
    <w:rsid w:val="00A72710"/>
    <w:rsid w:val="00A76050"/>
    <w:rsid w:val="00A76720"/>
    <w:rsid w:val="00A76F47"/>
    <w:rsid w:val="00A7794D"/>
    <w:rsid w:val="00A853F4"/>
    <w:rsid w:val="00AA08EF"/>
    <w:rsid w:val="00AA3BE8"/>
    <w:rsid w:val="00AA4AAC"/>
    <w:rsid w:val="00AA75C3"/>
    <w:rsid w:val="00AB0C0E"/>
    <w:rsid w:val="00AB52C3"/>
    <w:rsid w:val="00AD1F1E"/>
    <w:rsid w:val="00AD440C"/>
    <w:rsid w:val="00AD4E7B"/>
    <w:rsid w:val="00AD5C23"/>
    <w:rsid w:val="00AE445C"/>
    <w:rsid w:val="00AE5790"/>
    <w:rsid w:val="00AF0286"/>
    <w:rsid w:val="00AF0818"/>
    <w:rsid w:val="00AF57CF"/>
    <w:rsid w:val="00B15101"/>
    <w:rsid w:val="00B17904"/>
    <w:rsid w:val="00B20E53"/>
    <w:rsid w:val="00B20F4E"/>
    <w:rsid w:val="00B2197F"/>
    <w:rsid w:val="00B24BB9"/>
    <w:rsid w:val="00B2772D"/>
    <w:rsid w:val="00B46363"/>
    <w:rsid w:val="00B46E89"/>
    <w:rsid w:val="00B50A89"/>
    <w:rsid w:val="00B53358"/>
    <w:rsid w:val="00B54425"/>
    <w:rsid w:val="00B62213"/>
    <w:rsid w:val="00B74462"/>
    <w:rsid w:val="00B74CED"/>
    <w:rsid w:val="00B75D4C"/>
    <w:rsid w:val="00B80CB8"/>
    <w:rsid w:val="00B82F89"/>
    <w:rsid w:val="00B837B4"/>
    <w:rsid w:val="00B85FB1"/>
    <w:rsid w:val="00B904E8"/>
    <w:rsid w:val="00B9118D"/>
    <w:rsid w:val="00B92895"/>
    <w:rsid w:val="00B94CDE"/>
    <w:rsid w:val="00B96425"/>
    <w:rsid w:val="00BA024A"/>
    <w:rsid w:val="00BA77D8"/>
    <w:rsid w:val="00BA7C25"/>
    <w:rsid w:val="00BB2DA9"/>
    <w:rsid w:val="00BB2F64"/>
    <w:rsid w:val="00BB3ACB"/>
    <w:rsid w:val="00BB4F23"/>
    <w:rsid w:val="00BB57D4"/>
    <w:rsid w:val="00BC1843"/>
    <w:rsid w:val="00BC37D1"/>
    <w:rsid w:val="00BD2D5E"/>
    <w:rsid w:val="00BD4859"/>
    <w:rsid w:val="00BD61D6"/>
    <w:rsid w:val="00BD71AB"/>
    <w:rsid w:val="00BF4179"/>
    <w:rsid w:val="00C10579"/>
    <w:rsid w:val="00C1238D"/>
    <w:rsid w:val="00C12E5A"/>
    <w:rsid w:val="00C133BC"/>
    <w:rsid w:val="00C304C2"/>
    <w:rsid w:val="00C322B3"/>
    <w:rsid w:val="00C32DF9"/>
    <w:rsid w:val="00C41FEE"/>
    <w:rsid w:val="00C42EC4"/>
    <w:rsid w:val="00C45332"/>
    <w:rsid w:val="00C51C92"/>
    <w:rsid w:val="00C5628F"/>
    <w:rsid w:val="00C56D61"/>
    <w:rsid w:val="00C608A0"/>
    <w:rsid w:val="00C65976"/>
    <w:rsid w:val="00C70BFE"/>
    <w:rsid w:val="00C72BDE"/>
    <w:rsid w:val="00C72CEC"/>
    <w:rsid w:val="00C76326"/>
    <w:rsid w:val="00C82CCE"/>
    <w:rsid w:val="00C84377"/>
    <w:rsid w:val="00C91196"/>
    <w:rsid w:val="00C9354A"/>
    <w:rsid w:val="00C93685"/>
    <w:rsid w:val="00C978A1"/>
    <w:rsid w:val="00CA41A3"/>
    <w:rsid w:val="00CB3F55"/>
    <w:rsid w:val="00CB7A2A"/>
    <w:rsid w:val="00CD5DA5"/>
    <w:rsid w:val="00CE36AF"/>
    <w:rsid w:val="00CE54E7"/>
    <w:rsid w:val="00CE69F9"/>
    <w:rsid w:val="00CE7260"/>
    <w:rsid w:val="00CF326A"/>
    <w:rsid w:val="00D001BB"/>
    <w:rsid w:val="00D039AF"/>
    <w:rsid w:val="00D04455"/>
    <w:rsid w:val="00D11A21"/>
    <w:rsid w:val="00D11C00"/>
    <w:rsid w:val="00D14EFF"/>
    <w:rsid w:val="00D179E3"/>
    <w:rsid w:val="00D21899"/>
    <w:rsid w:val="00D26EC1"/>
    <w:rsid w:val="00D33766"/>
    <w:rsid w:val="00D36263"/>
    <w:rsid w:val="00D47703"/>
    <w:rsid w:val="00D47E50"/>
    <w:rsid w:val="00D56032"/>
    <w:rsid w:val="00D57260"/>
    <w:rsid w:val="00D57918"/>
    <w:rsid w:val="00D61A35"/>
    <w:rsid w:val="00D61D29"/>
    <w:rsid w:val="00D62015"/>
    <w:rsid w:val="00D630DA"/>
    <w:rsid w:val="00D6764B"/>
    <w:rsid w:val="00D73941"/>
    <w:rsid w:val="00D775B9"/>
    <w:rsid w:val="00D77D4E"/>
    <w:rsid w:val="00D83C74"/>
    <w:rsid w:val="00D8703D"/>
    <w:rsid w:val="00D917BE"/>
    <w:rsid w:val="00D93BC7"/>
    <w:rsid w:val="00D96ABC"/>
    <w:rsid w:val="00DA7AEA"/>
    <w:rsid w:val="00DB0019"/>
    <w:rsid w:val="00DB76BF"/>
    <w:rsid w:val="00DD0F9F"/>
    <w:rsid w:val="00DD4F04"/>
    <w:rsid w:val="00DE0535"/>
    <w:rsid w:val="00DF2117"/>
    <w:rsid w:val="00DF7E9F"/>
    <w:rsid w:val="00E00E03"/>
    <w:rsid w:val="00E045E2"/>
    <w:rsid w:val="00E06E50"/>
    <w:rsid w:val="00E14F06"/>
    <w:rsid w:val="00E158D5"/>
    <w:rsid w:val="00E22060"/>
    <w:rsid w:val="00E2282F"/>
    <w:rsid w:val="00E25DC0"/>
    <w:rsid w:val="00E409C4"/>
    <w:rsid w:val="00E44341"/>
    <w:rsid w:val="00E473E5"/>
    <w:rsid w:val="00E5624D"/>
    <w:rsid w:val="00E60254"/>
    <w:rsid w:val="00E60435"/>
    <w:rsid w:val="00E65222"/>
    <w:rsid w:val="00E71BDB"/>
    <w:rsid w:val="00E75EB1"/>
    <w:rsid w:val="00E765DA"/>
    <w:rsid w:val="00E8129D"/>
    <w:rsid w:val="00E86A70"/>
    <w:rsid w:val="00E95A4A"/>
    <w:rsid w:val="00E95EF1"/>
    <w:rsid w:val="00E96462"/>
    <w:rsid w:val="00E97FDA"/>
    <w:rsid w:val="00EA27D2"/>
    <w:rsid w:val="00EA64E5"/>
    <w:rsid w:val="00EB04BC"/>
    <w:rsid w:val="00EB1930"/>
    <w:rsid w:val="00EC0B68"/>
    <w:rsid w:val="00EC266B"/>
    <w:rsid w:val="00EC4875"/>
    <w:rsid w:val="00EC4D69"/>
    <w:rsid w:val="00EE42EA"/>
    <w:rsid w:val="00EE4F01"/>
    <w:rsid w:val="00F00DF9"/>
    <w:rsid w:val="00F02CC7"/>
    <w:rsid w:val="00F11BF1"/>
    <w:rsid w:val="00F11D73"/>
    <w:rsid w:val="00F1401C"/>
    <w:rsid w:val="00F20E39"/>
    <w:rsid w:val="00F25D28"/>
    <w:rsid w:val="00F2727D"/>
    <w:rsid w:val="00F27492"/>
    <w:rsid w:val="00F35C9A"/>
    <w:rsid w:val="00F37A7B"/>
    <w:rsid w:val="00F44737"/>
    <w:rsid w:val="00F459F1"/>
    <w:rsid w:val="00F46663"/>
    <w:rsid w:val="00F50DCD"/>
    <w:rsid w:val="00F51AA1"/>
    <w:rsid w:val="00F534AC"/>
    <w:rsid w:val="00F54DFE"/>
    <w:rsid w:val="00F610F7"/>
    <w:rsid w:val="00F629AE"/>
    <w:rsid w:val="00F74207"/>
    <w:rsid w:val="00F75902"/>
    <w:rsid w:val="00F8073C"/>
    <w:rsid w:val="00F874B6"/>
    <w:rsid w:val="00FA3545"/>
    <w:rsid w:val="00FA3D1A"/>
    <w:rsid w:val="00FA7619"/>
    <w:rsid w:val="00FB7C82"/>
    <w:rsid w:val="00FC1045"/>
    <w:rsid w:val="00FC7A77"/>
    <w:rsid w:val="00FD0F8B"/>
    <w:rsid w:val="00FD4580"/>
    <w:rsid w:val="00FD4A8B"/>
    <w:rsid w:val="00FF0BFB"/>
    <w:rsid w:val="00FF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E7BA87D"/>
  <w15:docId w15:val="{7F186EFE-8ACD-458C-826A-0713DE249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61D29"/>
    <w:rPr>
      <w:rFonts w:ascii="ＭＳ 明朝"/>
      <w:sz w:val="21"/>
      <w:szCs w:val="21"/>
      <w:lang w:eastAsia="en-US" w:bidi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761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C608A0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6977A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6977A7"/>
    <w:rPr>
      <w:rFonts w:ascii="ＭＳ 明朝"/>
      <w:sz w:val="21"/>
      <w:szCs w:val="21"/>
      <w:lang w:eastAsia="en-US" w:bidi="he-IL"/>
    </w:rPr>
  </w:style>
  <w:style w:type="paragraph" w:styleId="a7">
    <w:name w:val="footer"/>
    <w:basedOn w:val="a"/>
    <w:link w:val="a8"/>
    <w:rsid w:val="006977A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6977A7"/>
    <w:rPr>
      <w:rFonts w:ascii="ＭＳ 明朝"/>
      <w:sz w:val="21"/>
      <w:szCs w:val="21"/>
      <w:lang w:eastAsia="en-US" w:bidi="he-IL"/>
    </w:rPr>
  </w:style>
  <w:style w:type="character" w:styleId="a9">
    <w:name w:val="Hyperlink"/>
    <w:rsid w:val="00EA64E5"/>
    <w:rPr>
      <w:color w:val="0000FF"/>
      <w:u w:val="single"/>
    </w:rPr>
  </w:style>
  <w:style w:type="character" w:styleId="aa">
    <w:name w:val="FollowedHyperlink"/>
    <w:rsid w:val="00DD0F9F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1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JSIM60自由論題・院生発表申込書</vt:lpstr>
    </vt:vector>
  </TitlesOfParts>
  <Company/>
  <LinksUpToDate>false</LinksUpToDate>
  <CharactersWithSpaces>659</CharactersWithSpaces>
  <SharedDoc>false</SharedDoc>
  <HLinks>
    <vt:vector size="6" baseType="variant">
      <vt:variant>
        <vt:i4>2490380</vt:i4>
      </vt:variant>
      <vt:variant>
        <vt:i4>0</vt:i4>
      </vt:variant>
      <vt:variant>
        <vt:i4>0</vt:i4>
      </vt:variant>
      <vt:variant>
        <vt:i4>5</vt:i4>
      </vt:variant>
      <vt:variant>
        <vt:lpwstr>mailto:jsim74rikada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IM60自由論題・院生発表申込書</dc:title>
  <dc:subject>平成２２年３月６日必着</dc:subject>
  <dc:creator>Shun MAEDA</dc:creator>
  <cp:lastModifiedBy>osam</cp:lastModifiedBy>
  <cp:revision>6</cp:revision>
  <cp:lastPrinted>2008-02-02T14:43:00Z</cp:lastPrinted>
  <dcterms:created xsi:type="dcterms:W3CDTF">2020-01-09T01:19:00Z</dcterms:created>
  <dcterms:modified xsi:type="dcterms:W3CDTF">2021-02-13T02:09:00Z</dcterms:modified>
</cp:coreProperties>
</file>